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1F7CC4" w14:textId="77777777" w:rsidR="001D709A" w:rsidRDefault="005C14C7">
      <w:pPr>
        <w:pStyle w:val="Title"/>
      </w:pPr>
      <w:r>
        <w:t>Qualifying Exam in Topology — January 2006</w:t>
      </w:r>
    </w:p>
    <w:p w14:paraId="2DF45CCD" w14:textId="77777777" w:rsidR="001D709A" w:rsidRDefault="005C14C7">
      <w:pPr>
        <w:pStyle w:val="Heading2"/>
      </w:pPr>
      <w:bookmarkStart w:id="0" w:name="qualifying-exam-in-topology"/>
      <w:bookmarkStart w:id="1" w:name="main-content"/>
      <w:bookmarkStart w:id="2" w:name="problems"/>
      <w:r>
        <w:t>Problems</w:t>
      </w:r>
    </w:p>
    <w:p w14:paraId="1298FAA5" w14:textId="77777777" w:rsidR="001D709A" w:rsidRDefault="005C14C7">
      <w:pPr>
        <w:numPr>
          <w:ilvl w:val="0"/>
          <w:numId w:val="2"/>
        </w:numPr>
      </w:pPr>
      <w:r>
        <w:t xml:space="preserve">Suppos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metric space. State criteria for continuity of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n terms of</w:t>
      </w:r>
    </w:p>
    <w:p w14:paraId="11D43B13" w14:textId="77777777" w:rsidR="001D709A" w:rsidRDefault="005C14C7">
      <w:pPr>
        <w:pStyle w:val="Compact"/>
        <w:numPr>
          <w:ilvl w:val="1"/>
          <w:numId w:val="3"/>
        </w:numPr>
      </w:pPr>
      <w:r>
        <w:t>open sets,</w:t>
      </w:r>
    </w:p>
    <w:p w14:paraId="15EB050C" w14:textId="77777777" w:rsidR="001D709A" w:rsidRDefault="005C14C7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ϵ</m:t>
        </m:r>
      </m:oMath>
      <w:r>
        <w:t xml:space="preserve">'s and </w:t>
      </w:r>
      <m:oMath>
        <m:r>
          <w:rPr>
            <w:rFonts w:ascii="Cambria Math" w:hAnsi="Cambria Math"/>
          </w:rPr>
          <m:t>δ</m:t>
        </m:r>
      </m:oMath>
      <w:r>
        <w:t>'s, and</w:t>
      </w:r>
    </w:p>
    <w:p w14:paraId="742D5939" w14:textId="77777777" w:rsidR="001D709A" w:rsidRDefault="005C14C7">
      <w:pPr>
        <w:pStyle w:val="Compact"/>
        <w:numPr>
          <w:ilvl w:val="1"/>
          <w:numId w:val="3"/>
        </w:numPr>
      </w:pPr>
      <w:r>
        <w:t>convergent sequences.</w:t>
      </w:r>
    </w:p>
    <w:p w14:paraId="0AC4E4EF" w14:textId="77777777" w:rsidR="001D709A" w:rsidRDefault="005C14C7">
      <w:pPr>
        <w:numPr>
          <w:ilvl w:val="0"/>
          <w:numId w:val="1"/>
        </w:numPr>
      </w:pPr>
      <w:r>
        <w:t>Then prove that (iii) implies (i).</w:t>
      </w:r>
    </w:p>
    <w:p w14:paraId="3E8F56CD" w14:textId="77777777" w:rsidR="001D709A" w:rsidRDefault="005C14C7">
      <w:pPr>
        <w:pStyle w:val="Compact"/>
        <w:numPr>
          <w:ilvl w:val="0"/>
          <w:numId w:val="2"/>
        </w:numPr>
      </w:pPr>
      <w:r>
        <w:t>Prove that every compact, Hausdorff topological space is normal.</w:t>
      </w:r>
    </w:p>
    <w:p w14:paraId="1C01D63C" w14:textId="77777777" w:rsidR="001D709A" w:rsidRDefault="005C14C7">
      <w:pPr>
        <w:pStyle w:val="Compact"/>
        <w:numPr>
          <w:ilvl w:val="0"/>
          <w:numId w:val="2"/>
        </w:numPr>
      </w:pPr>
      <w:r>
        <w:t xml:space="preserve">Write </w:t>
      </w:r>
      <m:oMath>
        <m:r>
          <w:rPr>
            <w:rFonts w:ascii="Cambria Math" w:hAnsi="Cambria Math"/>
          </w:rPr>
          <m:t>Y</m:t>
        </m:r>
      </m:oMath>
      <w:r>
        <w:t xml:space="preserve"> for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, equipped with the usual topology. Find, with proof, all subspaces </w:t>
      </w:r>
      <m:oMath>
        <m:r>
          <w:rPr>
            <w:rFonts w:ascii="Cambria Math" w:hAnsi="Cambria Math"/>
          </w:rPr>
          <m:t>Z</m:t>
        </m:r>
      </m:oMath>
      <w:r>
        <w:t xml:space="preserve"> of </w:t>
      </w:r>
      <m:oMath>
        <m:r>
          <w:rPr>
            <w:rFonts w:ascii="Cambria Math" w:hAnsi="Cambria Math"/>
          </w:rPr>
          <m:t>Y</m:t>
        </m:r>
      </m:oMath>
      <w:r>
        <w:t xml:space="preserve"> which are retractions of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14:paraId="0D847485" w14:textId="77777777" w:rsidR="001D709A" w:rsidRDefault="005C14C7">
      <w:pPr>
        <w:pStyle w:val="Compact"/>
        <w:numPr>
          <w:ilvl w:val="0"/>
          <w:numId w:val="2"/>
        </w:numPr>
      </w:pPr>
      <w:r>
        <w:t xml:space="preserve">State, without proof, a criterion in terms of the fundamental group for a covering map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to be regular. Give an example of a covering map that is not regular, and show explicitly how it fails to satisfy this criterion.</w:t>
      </w:r>
    </w:p>
    <w:p w14:paraId="2D76D90D" w14:textId="77777777" w:rsidR="001D709A" w:rsidRDefault="005C14C7">
      <w:pPr>
        <w:pStyle w:val="Compact"/>
        <w:numPr>
          <w:ilvl w:val="0"/>
          <w:numId w:val="2"/>
        </w:numPr>
      </w:pPr>
      <w:r>
        <w:t xml:space="preserve">Start with the unit disk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identify points on the boundary if their angles, thought of in polar coordinates, differ by a multiple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the resulting space. Use van Kampen's theorem to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*)</m:t>
        </m:r>
      </m:oMath>
      <w:r>
        <w:t>.</w:t>
      </w:r>
    </w:p>
    <w:p w14:paraId="43718D2E" w14:textId="77777777" w:rsidR="001D709A" w:rsidRDefault="005C14C7">
      <w:pPr>
        <w:pStyle w:val="Compact"/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the universal covering map. Is this map null-homotopic? Give a proof of your answer.</w:t>
      </w:r>
    </w:p>
    <w:p w14:paraId="76420628" w14:textId="77777777" w:rsidR="001D709A" w:rsidRDefault="005C14C7">
      <w:pPr>
        <w:pStyle w:val="Compact"/>
        <w:numPr>
          <w:ilvl w:val="0"/>
          <w:numId w:val="2"/>
        </w:numPr>
      </w:pPr>
      <w:r>
        <w:t xml:space="preserve">Compute the homology of the space </w:t>
      </w:r>
      <m:oMath>
        <m:r>
          <w:rPr>
            <w:rFonts w:ascii="Cambria Math" w:hAnsi="Cambria Math"/>
          </w:rPr>
          <m:t>X</m:t>
        </m:r>
      </m:oMath>
      <w:r>
        <w:t xml:space="preserve"> obtained by attaching a Mobius band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ia a homeomorphism of its boundary circle to the standar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5DF334AD" w14:textId="77777777" w:rsidR="001D709A" w:rsidRDefault="005C14C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⋯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the topological space obtained from the 2-sphere by identifying </w:t>
      </w:r>
      <m:oMath>
        <m:r>
          <w:rPr>
            <w:rFonts w:ascii="Cambria Math" w:hAnsi="Cambria Math"/>
          </w:rPr>
          <m:t>k</m:t>
        </m:r>
      </m:oMath>
      <w:r>
        <w:t xml:space="preserve"> distinct points on i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638AC56" w14:textId="77777777" w:rsidR="001D709A" w:rsidRDefault="005C14C7">
      <w:pPr>
        <w:pStyle w:val="Compact"/>
        <w:numPr>
          <w:ilvl w:val="1"/>
          <w:numId w:val="4"/>
        </w:numPr>
      </w:pPr>
      <w:r>
        <w:t xml:space="preserve">Find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73830C3" w14:textId="77777777" w:rsidR="001D709A" w:rsidRDefault="005C14C7">
      <w:pPr>
        <w:pStyle w:val="Compact"/>
        <w:numPr>
          <w:ilvl w:val="1"/>
          <w:numId w:val="4"/>
        </w:numPr>
      </w:pPr>
      <w:r>
        <w:t xml:space="preserve">Find the Euler characteristic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1B39AA8" w14:textId="77777777" w:rsidR="001D709A" w:rsidRDefault="005C14C7">
      <w:pPr>
        <w:pStyle w:val="Compact"/>
        <w:numPr>
          <w:ilvl w:val="1"/>
          <w:numId w:val="4"/>
        </w:numPr>
      </w:pPr>
      <w:r>
        <w:t xml:space="preserve">Find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0240F581" w14:textId="77777777" w:rsidR="001D709A" w:rsidRDefault="005C14C7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 be finite CW-complexes.</w:t>
      </w:r>
    </w:p>
    <w:p w14:paraId="1116FA82" w14:textId="77777777" w:rsidR="001D709A" w:rsidRDefault="005C14C7">
      <w:pPr>
        <w:pStyle w:val="Compact"/>
        <w:numPr>
          <w:ilvl w:val="1"/>
          <w:numId w:val="5"/>
        </w:numPr>
      </w:pPr>
      <w:r>
        <w:t xml:space="preserve">Describe the cellular structure o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in terms of the cellular structure of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3994F9E3" w14:textId="77777777" w:rsidR="001D709A" w:rsidRDefault="005C14C7">
      <w:pPr>
        <w:pStyle w:val="Compact"/>
        <w:numPr>
          <w:ilvl w:val="1"/>
          <w:numId w:val="5"/>
        </w:numPr>
      </w:pPr>
      <w:r>
        <w:t xml:space="preserve">Show that the Euler characteristic o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is the product of the Euler characteristics of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>.</w:t>
      </w:r>
      <w:bookmarkEnd w:id="0"/>
      <w:bookmarkEnd w:id="1"/>
      <w:bookmarkEnd w:id="2"/>
    </w:p>
    <w:sectPr w:rsidR="001D70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8888C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D3CE1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B922C88C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1808409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545406629">
    <w:abstractNumId w:val="0"/>
  </w:num>
  <w:num w:numId="2" w16cid:durableId="13088967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397935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043542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22027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09A"/>
    <w:rsid w:val="00160D00"/>
    <w:rsid w:val="001D709A"/>
    <w:rsid w:val="005447AD"/>
    <w:rsid w:val="005C14C7"/>
    <w:rsid w:val="00787125"/>
    <w:rsid w:val="00FB0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9ED53"/>
  <w15:docId w15:val="{E3E584E0-7CFE-465C-8522-C8BBFF7F2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345</Characters>
  <Application>Microsoft Office Word</Application>
  <DocSecurity>0</DocSecurity>
  <Lines>33</Lines>
  <Paragraphs>25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 in Topology — January 2006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